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1838"/>
        <w:gridCol w:w="1498"/>
        <w:gridCol w:w="592"/>
        <w:gridCol w:w="1154"/>
        <w:gridCol w:w="786"/>
        <w:gridCol w:w="2428"/>
      </w:tblGrid>
      <w:tr w:rsidR="00991CF0" w14:paraId="25DBBE1C" w14:textId="77777777" w:rsidTr="001C4380">
        <w:trPr>
          <w:jc w:val="center"/>
        </w:trPr>
        <w:tc>
          <w:tcPr>
            <w:tcW w:w="3928" w:type="dxa"/>
            <w:gridSpan w:val="3"/>
            <w:vMerge w:val="restart"/>
            <w:vAlign w:val="center"/>
          </w:tcPr>
          <w:p w14:paraId="2F3B7D00" w14:textId="77777777" w:rsidR="00991CF0" w:rsidRDefault="00991CF0" w:rsidP="00991CF0"/>
        </w:tc>
        <w:tc>
          <w:tcPr>
            <w:tcW w:w="1940" w:type="dxa"/>
            <w:gridSpan w:val="2"/>
            <w:vAlign w:val="center"/>
          </w:tcPr>
          <w:p w14:paraId="18372A91" w14:textId="77777777" w:rsidR="00991CF0" w:rsidRDefault="00991CF0" w:rsidP="00991CF0">
            <w:r w:rsidRPr="00BB51A1">
              <w:rPr>
                <w:rFonts w:hint="eastAsia"/>
              </w:rPr>
              <w:t>设备名称</w:t>
            </w:r>
          </w:p>
        </w:tc>
        <w:tc>
          <w:tcPr>
            <w:tcW w:w="2428" w:type="dxa"/>
          </w:tcPr>
          <w:p w14:paraId="1768ADAF" w14:textId="4561A2E3" w:rsidR="00991CF0" w:rsidRPr="00965788" w:rsidRDefault="00991CF0" w:rsidP="00991CF0">
            <w:r w:rsidRPr="00A84404">
              <w:rPr>
                <w:rFonts w:hint="eastAsia"/>
              </w:rPr>
              <w:t>叶绿素测定仪</w:t>
            </w:r>
          </w:p>
        </w:tc>
      </w:tr>
      <w:tr w:rsidR="00991CF0" w14:paraId="36F9ED12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7A19001A" w14:textId="77777777" w:rsidR="00991CF0" w:rsidRDefault="00991CF0" w:rsidP="00991CF0"/>
        </w:tc>
        <w:tc>
          <w:tcPr>
            <w:tcW w:w="1940" w:type="dxa"/>
            <w:gridSpan w:val="2"/>
            <w:vAlign w:val="center"/>
          </w:tcPr>
          <w:p w14:paraId="2C25CDAC" w14:textId="77777777" w:rsidR="00991CF0" w:rsidRDefault="00991CF0" w:rsidP="00991CF0">
            <w:r w:rsidRPr="00BB51A1">
              <w:rPr>
                <w:rFonts w:hint="eastAsia"/>
              </w:rPr>
              <w:t>型</w:t>
            </w:r>
            <w:r w:rsidRPr="00BB51A1">
              <w:rPr>
                <w:rFonts w:hint="eastAsia"/>
              </w:rPr>
              <w:t xml:space="preserve">    </w:t>
            </w:r>
            <w:r w:rsidRPr="00BB51A1">
              <w:rPr>
                <w:rFonts w:hint="eastAsia"/>
              </w:rPr>
              <w:t>号</w:t>
            </w:r>
          </w:p>
        </w:tc>
        <w:tc>
          <w:tcPr>
            <w:tcW w:w="2428" w:type="dxa"/>
          </w:tcPr>
          <w:p w14:paraId="41500C70" w14:textId="59EB55D0" w:rsidR="00991CF0" w:rsidRPr="00965788" w:rsidRDefault="00991CF0" w:rsidP="00991CF0">
            <w:r w:rsidRPr="00A84404">
              <w:t>SPAD502</w:t>
            </w:r>
          </w:p>
        </w:tc>
      </w:tr>
      <w:tr w:rsidR="00991CF0" w14:paraId="4BD166F0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2D0890D9" w14:textId="77777777" w:rsidR="00991CF0" w:rsidRDefault="00991CF0" w:rsidP="00991CF0"/>
        </w:tc>
        <w:tc>
          <w:tcPr>
            <w:tcW w:w="1940" w:type="dxa"/>
            <w:gridSpan w:val="2"/>
            <w:vAlign w:val="center"/>
          </w:tcPr>
          <w:p w14:paraId="3CA9AF59" w14:textId="77777777" w:rsidR="00991CF0" w:rsidRDefault="00991CF0" w:rsidP="00991CF0">
            <w:r w:rsidRPr="00BB51A1">
              <w:rPr>
                <w:rFonts w:hint="eastAsia"/>
              </w:rPr>
              <w:t>编</w:t>
            </w:r>
            <w:r w:rsidRPr="00BB51A1">
              <w:rPr>
                <w:rFonts w:hint="eastAsia"/>
              </w:rPr>
              <w:t xml:space="preserve">    </w:t>
            </w:r>
            <w:r w:rsidRPr="00BB51A1">
              <w:rPr>
                <w:rFonts w:hint="eastAsia"/>
              </w:rPr>
              <w:t>号</w:t>
            </w:r>
          </w:p>
        </w:tc>
        <w:tc>
          <w:tcPr>
            <w:tcW w:w="2428" w:type="dxa"/>
          </w:tcPr>
          <w:p w14:paraId="54B8ACFE" w14:textId="3447E9A0" w:rsidR="00991CF0" w:rsidRPr="00965788" w:rsidRDefault="00991CF0" w:rsidP="00991CF0"/>
        </w:tc>
      </w:tr>
      <w:tr w:rsidR="00991CF0" w14:paraId="19679883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3B66D6C9" w14:textId="77777777" w:rsidR="00991CF0" w:rsidRDefault="00991CF0" w:rsidP="00991CF0"/>
        </w:tc>
        <w:tc>
          <w:tcPr>
            <w:tcW w:w="1940" w:type="dxa"/>
            <w:gridSpan w:val="2"/>
            <w:vAlign w:val="center"/>
          </w:tcPr>
          <w:p w14:paraId="734AAF70" w14:textId="77777777" w:rsidR="00991CF0" w:rsidRDefault="00991CF0" w:rsidP="00991CF0">
            <w:r w:rsidRPr="00BB51A1">
              <w:rPr>
                <w:rFonts w:hint="eastAsia"/>
              </w:rPr>
              <w:t>生</w:t>
            </w:r>
            <w:r w:rsidRPr="00BB51A1">
              <w:rPr>
                <w:rFonts w:hint="eastAsia"/>
              </w:rPr>
              <w:t xml:space="preserve"> </w:t>
            </w:r>
            <w:r w:rsidRPr="00BB51A1">
              <w:rPr>
                <w:rFonts w:hint="eastAsia"/>
              </w:rPr>
              <w:t>产</w:t>
            </w:r>
            <w:r w:rsidRPr="00BB51A1">
              <w:rPr>
                <w:rFonts w:hint="eastAsia"/>
              </w:rPr>
              <w:t xml:space="preserve"> </w:t>
            </w:r>
            <w:r w:rsidRPr="00BB51A1">
              <w:rPr>
                <w:rFonts w:hint="eastAsia"/>
              </w:rPr>
              <w:t>商</w:t>
            </w:r>
          </w:p>
        </w:tc>
        <w:tc>
          <w:tcPr>
            <w:tcW w:w="2428" w:type="dxa"/>
          </w:tcPr>
          <w:p w14:paraId="13395466" w14:textId="670F480B" w:rsidR="00991CF0" w:rsidRPr="00965788" w:rsidRDefault="00991CF0" w:rsidP="00991CF0">
            <w:r w:rsidRPr="00A84404">
              <w:rPr>
                <w:rFonts w:hint="eastAsia"/>
              </w:rPr>
              <w:t>日本</w:t>
            </w:r>
            <w:r w:rsidRPr="00A84404">
              <w:rPr>
                <w:rFonts w:hint="eastAsia"/>
              </w:rPr>
              <w:t>KONICA, INC.</w:t>
            </w:r>
          </w:p>
        </w:tc>
      </w:tr>
      <w:tr w:rsidR="00991CF0" w14:paraId="60982BCE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365289B2" w14:textId="77777777" w:rsidR="00991CF0" w:rsidRDefault="00991CF0" w:rsidP="00991CF0"/>
        </w:tc>
        <w:tc>
          <w:tcPr>
            <w:tcW w:w="1940" w:type="dxa"/>
            <w:gridSpan w:val="2"/>
            <w:vAlign w:val="center"/>
          </w:tcPr>
          <w:p w14:paraId="17793CAC" w14:textId="77777777" w:rsidR="00991CF0" w:rsidRDefault="00991CF0" w:rsidP="00991CF0">
            <w:r w:rsidRPr="00BB51A1">
              <w:rPr>
                <w:rFonts w:hint="eastAsia"/>
              </w:rPr>
              <w:t>生产日期</w:t>
            </w:r>
          </w:p>
        </w:tc>
        <w:tc>
          <w:tcPr>
            <w:tcW w:w="2428" w:type="dxa"/>
          </w:tcPr>
          <w:p w14:paraId="21193F25" w14:textId="021F06A9" w:rsidR="00991CF0" w:rsidRPr="00965788" w:rsidRDefault="00991CF0" w:rsidP="00991CF0">
            <w:r w:rsidRPr="00A84404">
              <w:t>2005</w:t>
            </w:r>
          </w:p>
        </w:tc>
      </w:tr>
      <w:tr w:rsidR="00991CF0" w14:paraId="57FC9942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48D574F9" w14:textId="77777777" w:rsidR="00991CF0" w:rsidRDefault="00991CF0" w:rsidP="00991CF0"/>
        </w:tc>
        <w:tc>
          <w:tcPr>
            <w:tcW w:w="1940" w:type="dxa"/>
            <w:gridSpan w:val="2"/>
            <w:vAlign w:val="center"/>
          </w:tcPr>
          <w:p w14:paraId="3FF546F4" w14:textId="77777777" w:rsidR="00991CF0" w:rsidRDefault="00991CF0" w:rsidP="00991CF0">
            <w:r w:rsidRPr="00BB51A1">
              <w:rPr>
                <w:rFonts w:hint="eastAsia"/>
              </w:rPr>
              <w:t>购买日期</w:t>
            </w:r>
          </w:p>
        </w:tc>
        <w:tc>
          <w:tcPr>
            <w:tcW w:w="2428" w:type="dxa"/>
          </w:tcPr>
          <w:p w14:paraId="3FAFD7F5" w14:textId="260B7EF3" w:rsidR="00991CF0" w:rsidRPr="00965788" w:rsidRDefault="00991CF0" w:rsidP="00991CF0">
            <w:r w:rsidRPr="00A84404">
              <w:t>2005-03</w:t>
            </w:r>
          </w:p>
        </w:tc>
      </w:tr>
      <w:tr w:rsidR="00991CF0" w14:paraId="59EFDE88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10906F37" w14:textId="77777777" w:rsidR="00991CF0" w:rsidRDefault="00991CF0" w:rsidP="00991CF0"/>
        </w:tc>
        <w:tc>
          <w:tcPr>
            <w:tcW w:w="1940" w:type="dxa"/>
            <w:gridSpan w:val="2"/>
            <w:vAlign w:val="center"/>
          </w:tcPr>
          <w:p w14:paraId="10075C96" w14:textId="77777777" w:rsidR="00991CF0" w:rsidRDefault="00991CF0" w:rsidP="00991CF0">
            <w:r w:rsidRPr="00BB51A1">
              <w:rPr>
                <w:rFonts w:hint="eastAsia"/>
              </w:rPr>
              <w:t>启用日期</w:t>
            </w:r>
          </w:p>
        </w:tc>
        <w:tc>
          <w:tcPr>
            <w:tcW w:w="2428" w:type="dxa"/>
          </w:tcPr>
          <w:p w14:paraId="0577A489" w14:textId="278884AD" w:rsidR="00991CF0" w:rsidRPr="00965788" w:rsidRDefault="00991CF0" w:rsidP="00991CF0">
            <w:r w:rsidRPr="00A84404">
              <w:t>2005-03</w:t>
            </w:r>
          </w:p>
        </w:tc>
      </w:tr>
      <w:tr w:rsidR="009C1702" w14:paraId="410A7968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6238DB2D" w14:textId="77777777" w:rsidR="009C1702" w:rsidRDefault="009C1702" w:rsidP="009C1702"/>
        </w:tc>
        <w:tc>
          <w:tcPr>
            <w:tcW w:w="1940" w:type="dxa"/>
            <w:gridSpan w:val="2"/>
            <w:vAlign w:val="center"/>
          </w:tcPr>
          <w:p w14:paraId="3A3D2A09" w14:textId="77777777" w:rsidR="009C1702" w:rsidRDefault="009C1702" w:rsidP="009C1702">
            <w:r w:rsidRPr="00BB51A1">
              <w:rPr>
                <w:rFonts w:hint="eastAsia"/>
              </w:rPr>
              <w:t>设备现状</w:t>
            </w:r>
          </w:p>
        </w:tc>
        <w:tc>
          <w:tcPr>
            <w:tcW w:w="2428" w:type="dxa"/>
          </w:tcPr>
          <w:p w14:paraId="57826932" w14:textId="201A211A" w:rsidR="009C1702" w:rsidRPr="00965788" w:rsidRDefault="009C1702" w:rsidP="009C1702">
            <w:r w:rsidRPr="00213A08">
              <w:rPr>
                <w:rFonts w:hint="eastAsia"/>
              </w:rPr>
              <w:t>可用</w:t>
            </w:r>
          </w:p>
        </w:tc>
      </w:tr>
      <w:tr w:rsidR="00A72CB9" w14:paraId="6C5FDF6B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49E0673E" w14:textId="77777777" w:rsidR="00A72CB9" w:rsidRDefault="00A72CB9" w:rsidP="00A72CB9"/>
        </w:tc>
        <w:tc>
          <w:tcPr>
            <w:tcW w:w="1154" w:type="dxa"/>
            <w:vMerge w:val="restart"/>
            <w:vAlign w:val="center"/>
          </w:tcPr>
          <w:p w14:paraId="40E594E8" w14:textId="77777777" w:rsidR="00A72CB9" w:rsidRPr="00107769" w:rsidRDefault="00A72CB9" w:rsidP="00A72CB9">
            <w:pPr>
              <w:jc w:val="center"/>
              <w:rPr>
                <w:sz w:val="24"/>
              </w:rPr>
            </w:pPr>
            <w:r w:rsidRPr="007F4EAF">
              <w:rPr>
                <w:sz w:val="24"/>
              </w:rPr>
              <w:t>管理人员</w:t>
            </w:r>
          </w:p>
        </w:tc>
        <w:tc>
          <w:tcPr>
            <w:tcW w:w="786" w:type="dxa"/>
            <w:vAlign w:val="center"/>
          </w:tcPr>
          <w:p w14:paraId="428E6AE3" w14:textId="77777777" w:rsidR="00A72CB9" w:rsidRDefault="00A72CB9" w:rsidP="00A72CB9">
            <w:r w:rsidRPr="00A750A1">
              <w:rPr>
                <w:rFonts w:hint="eastAsia"/>
              </w:rPr>
              <w:t>姓名</w:t>
            </w:r>
          </w:p>
        </w:tc>
        <w:tc>
          <w:tcPr>
            <w:tcW w:w="2428" w:type="dxa"/>
          </w:tcPr>
          <w:p w14:paraId="6CA761CD" w14:textId="3EE8DCAC" w:rsidR="00A72CB9" w:rsidRDefault="00A72CB9" w:rsidP="00A72CB9">
            <w:proofErr w:type="gramStart"/>
            <w:r w:rsidRPr="008F019F">
              <w:rPr>
                <w:rFonts w:hint="eastAsia"/>
              </w:rPr>
              <w:t>严乃胜</w:t>
            </w:r>
            <w:proofErr w:type="gramEnd"/>
          </w:p>
        </w:tc>
      </w:tr>
      <w:tr w:rsidR="00A72CB9" w14:paraId="251DE8E6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350B0615" w14:textId="77777777" w:rsidR="00A72CB9" w:rsidRDefault="00A72CB9" w:rsidP="00A72CB9"/>
        </w:tc>
        <w:tc>
          <w:tcPr>
            <w:tcW w:w="1154" w:type="dxa"/>
            <w:vMerge/>
            <w:vAlign w:val="center"/>
          </w:tcPr>
          <w:p w14:paraId="02F51100" w14:textId="77777777" w:rsidR="00A72CB9" w:rsidRDefault="00A72CB9" w:rsidP="00A72CB9"/>
        </w:tc>
        <w:tc>
          <w:tcPr>
            <w:tcW w:w="786" w:type="dxa"/>
            <w:vAlign w:val="center"/>
          </w:tcPr>
          <w:p w14:paraId="0E99D76A" w14:textId="77777777" w:rsidR="00A72CB9" w:rsidRDefault="00A72CB9" w:rsidP="00A72CB9">
            <w:r w:rsidRPr="00A750A1">
              <w:rPr>
                <w:rFonts w:hint="eastAsia"/>
              </w:rPr>
              <w:t>电话</w:t>
            </w:r>
          </w:p>
        </w:tc>
        <w:tc>
          <w:tcPr>
            <w:tcW w:w="2428" w:type="dxa"/>
          </w:tcPr>
          <w:p w14:paraId="3EE9A9A5" w14:textId="2578B0F7" w:rsidR="00A72CB9" w:rsidRDefault="00A72CB9" w:rsidP="00A72CB9">
            <w:r w:rsidRPr="008F019F">
              <w:t>5227774</w:t>
            </w:r>
          </w:p>
        </w:tc>
      </w:tr>
      <w:tr w:rsidR="00A72CB9" w14:paraId="280EBDFF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077C7DC0" w14:textId="77777777" w:rsidR="00A72CB9" w:rsidRDefault="00A72CB9" w:rsidP="00A72CB9"/>
        </w:tc>
        <w:tc>
          <w:tcPr>
            <w:tcW w:w="1154" w:type="dxa"/>
            <w:vMerge/>
            <w:vAlign w:val="center"/>
          </w:tcPr>
          <w:p w14:paraId="4DF0D915" w14:textId="77777777" w:rsidR="00A72CB9" w:rsidRDefault="00A72CB9" w:rsidP="00A72CB9"/>
        </w:tc>
        <w:tc>
          <w:tcPr>
            <w:tcW w:w="786" w:type="dxa"/>
            <w:vAlign w:val="center"/>
          </w:tcPr>
          <w:p w14:paraId="2BC4EC85" w14:textId="77777777" w:rsidR="00A72CB9" w:rsidRDefault="00A72CB9" w:rsidP="00A72CB9">
            <w:r w:rsidRPr="00A750A1">
              <w:t>Email</w:t>
            </w:r>
          </w:p>
        </w:tc>
        <w:tc>
          <w:tcPr>
            <w:tcW w:w="2428" w:type="dxa"/>
          </w:tcPr>
          <w:p w14:paraId="3CB287C1" w14:textId="38197336" w:rsidR="00A72CB9" w:rsidRDefault="00A72CB9" w:rsidP="00A72CB9">
            <w:r w:rsidRPr="008F019F">
              <w:t>ynaisheng@163.com</w:t>
            </w:r>
          </w:p>
        </w:tc>
      </w:tr>
      <w:tr w:rsidR="00A64628" w14:paraId="7A4DC8FE" w14:textId="77777777" w:rsidTr="001C4380">
        <w:trPr>
          <w:jc w:val="center"/>
        </w:trPr>
        <w:tc>
          <w:tcPr>
            <w:tcW w:w="1838" w:type="dxa"/>
            <w:vAlign w:val="center"/>
          </w:tcPr>
          <w:p w14:paraId="589BB308" w14:textId="77777777" w:rsidR="00A64628" w:rsidRDefault="00A64628" w:rsidP="00A00D91">
            <w:r w:rsidRPr="00A21F89">
              <w:rPr>
                <w:rFonts w:hint="eastAsia"/>
              </w:rPr>
              <w:t>技术参数</w:t>
            </w:r>
          </w:p>
        </w:tc>
        <w:tc>
          <w:tcPr>
            <w:tcW w:w="1498" w:type="dxa"/>
            <w:vAlign w:val="center"/>
          </w:tcPr>
          <w:p w14:paraId="68301A1D" w14:textId="77777777" w:rsidR="00A64628" w:rsidRDefault="00A64628" w:rsidP="00A00D91">
            <w:r w:rsidRPr="00A21F89">
              <w:rPr>
                <w:rFonts w:hint="eastAsia"/>
              </w:rPr>
              <w:t>主要附件</w:t>
            </w:r>
          </w:p>
        </w:tc>
        <w:tc>
          <w:tcPr>
            <w:tcW w:w="1746" w:type="dxa"/>
            <w:gridSpan w:val="2"/>
            <w:vAlign w:val="center"/>
          </w:tcPr>
          <w:p w14:paraId="1866AD12" w14:textId="77777777" w:rsidR="00A64628" w:rsidRDefault="00A64628" w:rsidP="00A00D91">
            <w:r w:rsidRPr="00A21F89">
              <w:rPr>
                <w:rFonts w:hint="eastAsia"/>
              </w:rPr>
              <w:t>服务领域及功能</w:t>
            </w:r>
          </w:p>
        </w:tc>
        <w:tc>
          <w:tcPr>
            <w:tcW w:w="786" w:type="dxa"/>
            <w:vAlign w:val="center"/>
          </w:tcPr>
          <w:p w14:paraId="360A398C" w14:textId="77777777" w:rsidR="00A64628" w:rsidRDefault="00A64628" w:rsidP="00A00D91">
            <w:r w:rsidRPr="00A21F89">
              <w:rPr>
                <w:rFonts w:hint="eastAsia"/>
              </w:rPr>
              <w:t>收费标准</w:t>
            </w:r>
          </w:p>
        </w:tc>
        <w:tc>
          <w:tcPr>
            <w:tcW w:w="2428" w:type="dxa"/>
            <w:vAlign w:val="center"/>
          </w:tcPr>
          <w:p w14:paraId="414E7791" w14:textId="77777777" w:rsidR="00A64628" w:rsidRDefault="00A64628" w:rsidP="00A00D91">
            <w:r w:rsidRPr="00A21F89">
              <w:rPr>
                <w:rFonts w:hint="eastAsia"/>
              </w:rPr>
              <w:t>设备使用相关链接</w:t>
            </w:r>
          </w:p>
        </w:tc>
      </w:tr>
      <w:tr w:rsidR="00A64628" w14:paraId="1980A849" w14:textId="77777777" w:rsidTr="001C4380">
        <w:trPr>
          <w:jc w:val="center"/>
        </w:trPr>
        <w:tc>
          <w:tcPr>
            <w:tcW w:w="1838" w:type="dxa"/>
            <w:vAlign w:val="center"/>
          </w:tcPr>
          <w:p w14:paraId="340D958D" w14:textId="00AF313A" w:rsidR="00A64628" w:rsidRPr="00991CF0" w:rsidRDefault="00991CF0" w:rsidP="0003579C">
            <w:pPr>
              <w:rPr>
                <w:sz w:val="24"/>
              </w:rPr>
            </w:pPr>
            <w:r w:rsidRPr="00991CF0">
              <w:rPr>
                <w:rFonts w:hint="eastAsia"/>
                <w:sz w:val="24"/>
              </w:rPr>
              <w:t>见下表</w:t>
            </w:r>
          </w:p>
        </w:tc>
        <w:tc>
          <w:tcPr>
            <w:tcW w:w="1498" w:type="dxa"/>
            <w:vAlign w:val="center"/>
          </w:tcPr>
          <w:p w14:paraId="265C37B1" w14:textId="04E89B60" w:rsidR="00A64628" w:rsidRPr="0003579C" w:rsidRDefault="00991CF0" w:rsidP="0003579C">
            <w:pPr>
              <w:rPr>
                <w:sz w:val="24"/>
              </w:rPr>
            </w:pPr>
            <w:r w:rsidRPr="00991CF0">
              <w:rPr>
                <w:rFonts w:hint="eastAsia"/>
                <w:sz w:val="24"/>
              </w:rPr>
              <w:t>读数</w:t>
            </w:r>
            <w:proofErr w:type="gramStart"/>
            <w:r w:rsidRPr="00991CF0">
              <w:rPr>
                <w:rFonts w:hint="eastAsia"/>
                <w:sz w:val="24"/>
              </w:rPr>
              <w:t>校验卡</w:t>
            </w:r>
            <w:proofErr w:type="gramEnd"/>
          </w:p>
        </w:tc>
        <w:tc>
          <w:tcPr>
            <w:tcW w:w="1746" w:type="dxa"/>
            <w:gridSpan w:val="2"/>
            <w:vAlign w:val="center"/>
          </w:tcPr>
          <w:p w14:paraId="0C7FC74E" w14:textId="6DB96725" w:rsidR="00A64628" w:rsidRPr="001C4380" w:rsidRDefault="00991CF0" w:rsidP="00A00D91">
            <w:pPr>
              <w:rPr>
                <w:sz w:val="24"/>
              </w:rPr>
            </w:pPr>
            <w:r w:rsidRPr="00991CF0">
              <w:rPr>
                <w:rFonts w:ascii="Arial" w:hAnsi="Arial" w:cs="Arial" w:hint="eastAsia"/>
                <w:color w:val="000000"/>
                <w:sz w:val="21"/>
                <w:szCs w:val="21"/>
                <w:shd w:val="clear" w:color="auto" w:fill="FFFFFF"/>
              </w:rPr>
              <w:t>用于快速无损伤地测量叶绿素相对含量。</w:t>
            </w:r>
          </w:p>
        </w:tc>
        <w:tc>
          <w:tcPr>
            <w:tcW w:w="786" w:type="dxa"/>
            <w:vAlign w:val="center"/>
          </w:tcPr>
          <w:p w14:paraId="1D0DB974" w14:textId="4664EF4D" w:rsidR="00A64628" w:rsidRDefault="001C4380" w:rsidP="00A00D91">
            <w:pPr>
              <w:rPr>
                <w:rFonts w:hint="eastAsia"/>
              </w:rPr>
            </w:pPr>
            <w:r>
              <w:rPr>
                <w:rFonts w:hint="eastAsia"/>
              </w:rPr>
              <w:t>待定</w:t>
            </w:r>
          </w:p>
        </w:tc>
        <w:tc>
          <w:tcPr>
            <w:tcW w:w="2428" w:type="dxa"/>
            <w:vAlign w:val="center"/>
          </w:tcPr>
          <w:p w14:paraId="67E91A1C" w14:textId="77777777" w:rsidR="002E6A4B" w:rsidRDefault="002E6A4B" w:rsidP="00A00D91">
            <w:pPr>
              <w:rPr>
                <w:color w:val="4472C4" w:themeColor="accent1"/>
              </w:rPr>
            </w:pPr>
            <w:r w:rsidRPr="002E6A4B">
              <w:rPr>
                <w:rFonts w:hint="eastAsia"/>
                <w:color w:val="4472C4" w:themeColor="accent1"/>
              </w:rPr>
              <w:t>使用说明书</w:t>
            </w:r>
          </w:p>
          <w:p w14:paraId="490D2CE8" w14:textId="4E16601B" w:rsidR="00991CF0" w:rsidRDefault="00991CF0" w:rsidP="00A00D91">
            <w:pPr>
              <w:rPr>
                <w:rFonts w:hint="eastAsia"/>
              </w:rPr>
            </w:pPr>
            <w:r w:rsidRPr="00991CF0">
              <w:rPr>
                <w:rFonts w:hint="eastAsia"/>
                <w:color w:val="4472C4" w:themeColor="accent1"/>
              </w:rPr>
              <w:t>技术参数</w:t>
            </w:r>
          </w:p>
        </w:tc>
      </w:tr>
    </w:tbl>
    <w:p w14:paraId="55EF27B0" w14:textId="77777777" w:rsidR="00991CF0" w:rsidRDefault="00991CF0" w:rsidP="00991CF0">
      <w:pPr>
        <w:spacing w:line="480" w:lineRule="auto"/>
        <w:ind w:firstLineChars="200" w:firstLine="480"/>
        <w:rPr>
          <w:sz w:val="24"/>
        </w:rPr>
      </w:pPr>
      <w:r w:rsidRPr="00991CF0">
        <w:rPr>
          <w:rFonts w:hint="eastAsia"/>
          <w:sz w:val="24"/>
        </w:rPr>
        <w:t>叶绿素测定仪</w:t>
      </w:r>
    </w:p>
    <w:p w14:paraId="2AD13D8C" w14:textId="7095A83E" w:rsidR="00991CF0" w:rsidRDefault="00991CF0" w:rsidP="00991CF0">
      <w:pPr>
        <w:spacing w:line="480" w:lineRule="auto"/>
        <w:ind w:firstLineChars="200" w:firstLine="480"/>
        <w:rPr>
          <w:sz w:val="24"/>
        </w:rPr>
      </w:pPr>
      <w:r w:rsidRPr="00991CF0">
        <w:rPr>
          <w:rFonts w:hint="eastAsia"/>
          <w:sz w:val="24"/>
        </w:rPr>
        <w:t>SPAD502</w:t>
      </w:r>
    </w:p>
    <w:p w14:paraId="386439C7" w14:textId="77777777" w:rsidR="00991CF0" w:rsidRPr="00991CF0" w:rsidRDefault="00991CF0" w:rsidP="00991CF0">
      <w:pPr>
        <w:spacing w:line="480" w:lineRule="auto"/>
        <w:ind w:firstLineChars="200" w:firstLine="480"/>
        <w:rPr>
          <w:rFonts w:hint="eastAsia"/>
          <w:sz w:val="24"/>
        </w:rPr>
      </w:pPr>
    </w:p>
    <w:p w14:paraId="3832FE86" w14:textId="78094674" w:rsidR="00991CF0" w:rsidRDefault="00991CF0" w:rsidP="00991CF0">
      <w:pPr>
        <w:spacing w:line="480" w:lineRule="auto"/>
        <w:ind w:firstLineChars="200" w:firstLine="480"/>
        <w:rPr>
          <w:sz w:val="24"/>
        </w:rPr>
      </w:pPr>
      <w:r w:rsidRPr="00991CF0">
        <w:rPr>
          <w:rFonts w:hint="eastAsia"/>
          <w:sz w:val="24"/>
        </w:rPr>
        <w:t>日本</w:t>
      </w:r>
      <w:r w:rsidRPr="00991CF0">
        <w:rPr>
          <w:rFonts w:hint="eastAsia"/>
          <w:sz w:val="24"/>
        </w:rPr>
        <w:t>KONICA, INC.</w:t>
      </w:r>
    </w:p>
    <w:p w14:paraId="16E0D511" w14:textId="60DF6F31" w:rsidR="00991CF0" w:rsidRPr="00991CF0" w:rsidRDefault="00991CF0" w:rsidP="00991CF0">
      <w:pPr>
        <w:spacing w:line="480" w:lineRule="auto"/>
        <w:ind w:firstLineChars="200" w:firstLine="480"/>
        <w:rPr>
          <w:rFonts w:hint="eastAsia"/>
          <w:sz w:val="24"/>
        </w:rPr>
      </w:pPr>
      <w:r>
        <w:rPr>
          <w:rFonts w:hint="eastAsia"/>
          <w:sz w:val="24"/>
        </w:rPr>
        <w:t>2</w:t>
      </w:r>
      <w:r>
        <w:rPr>
          <w:sz w:val="24"/>
        </w:rPr>
        <w:t>005</w:t>
      </w:r>
    </w:p>
    <w:p w14:paraId="175B2C48" w14:textId="77777777" w:rsidR="00991CF0" w:rsidRPr="00991CF0" w:rsidRDefault="00991CF0" w:rsidP="00991CF0">
      <w:pPr>
        <w:spacing w:line="480" w:lineRule="auto"/>
        <w:ind w:firstLineChars="200" w:firstLine="480"/>
        <w:rPr>
          <w:sz w:val="24"/>
        </w:rPr>
      </w:pPr>
      <w:r w:rsidRPr="00991CF0">
        <w:rPr>
          <w:sz w:val="24"/>
        </w:rPr>
        <w:t>2005-03</w:t>
      </w:r>
    </w:p>
    <w:p w14:paraId="49AEB062" w14:textId="77777777" w:rsidR="00991CF0" w:rsidRDefault="00991CF0" w:rsidP="00991CF0">
      <w:pPr>
        <w:spacing w:line="480" w:lineRule="auto"/>
        <w:ind w:firstLineChars="200" w:firstLine="480"/>
        <w:rPr>
          <w:sz w:val="24"/>
        </w:rPr>
      </w:pPr>
      <w:r w:rsidRPr="00991CF0">
        <w:rPr>
          <w:rFonts w:hint="eastAsia"/>
          <w:sz w:val="24"/>
        </w:rPr>
        <w:t>2005-03</w:t>
      </w:r>
    </w:p>
    <w:p w14:paraId="2CD1B29F" w14:textId="77777777" w:rsidR="00991CF0" w:rsidRDefault="00991CF0" w:rsidP="00991CF0">
      <w:pPr>
        <w:spacing w:line="480" w:lineRule="auto"/>
        <w:ind w:firstLineChars="200" w:firstLine="480"/>
        <w:rPr>
          <w:sz w:val="24"/>
        </w:rPr>
      </w:pPr>
      <w:r w:rsidRPr="00991CF0">
        <w:rPr>
          <w:rFonts w:hint="eastAsia"/>
          <w:sz w:val="24"/>
        </w:rPr>
        <w:t>良好</w:t>
      </w:r>
    </w:p>
    <w:p w14:paraId="34CF67AD" w14:textId="77777777" w:rsidR="00991CF0" w:rsidRDefault="00991CF0" w:rsidP="00991CF0">
      <w:pPr>
        <w:spacing w:line="480" w:lineRule="auto"/>
        <w:ind w:firstLineChars="200" w:firstLine="480"/>
        <w:rPr>
          <w:sz w:val="24"/>
        </w:rPr>
      </w:pPr>
      <w:proofErr w:type="gramStart"/>
      <w:r w:rsidRPr="00991CF0">
        <w:rPr>
          <w:rFonts w:hint="eastAsia"/>
          <w:sz w:val="24"/>
        </w:rPr>
        <w:t>严乃胜</w:t>
      </w:r>
      <w:proofErr w:type="gramEnd"/>
    </w:p>
    <w:p w14:paraId="1FBE7237" w14:textId="03BE40FA" w:rsidR="00991CF0" w:rsidRPr="00991CF0" w:rsidRDefault="00991CF0" w:rsidP="00991CF0">
      <w:pPr>
        <w:spacing w:line="480" w:lineRule="auto"/>
        <w:ind w:firstLineChars="200" w:firstLine="480"/>
        <w:rPr>
          <w:rFonts w:hint="eastAsia"/>
          <w:sz w:val="24"/>
        </w:rPr>
      </w:pPr>
      <w:r w:rsidRPr="00991CF0">
        <w:rPr>
          <w:rFonts w:hint="eastAsia"/>
          <w:sz w:val="24"/>
        </w:rPr>
        <w:t>5227774</w:t>
      </w:r>
    </w:p>
    <w:p w14:paraId="3258826E" w14:textId="232FCC99" w:rsidR="00A64628" w:rsidRDefault="00991CF0" w:rsidP="00991CF0">
      <w:pPr>
        <w:spacing w:line="480" w:lineRule="auto"/>
        <w:ind w:firstLineChars="200" w:firstLine="480"/>
        <w:rPr>
          <w:sz w:val="24"/>
        </w:rPr>
      </w:pPr>
      <w:hyperlink r:id="rId7" w:history="1">
        <w:r w:rsidRPr="00B60A53">
          <w:rPr>
            <w:rStyle w:val="a8"/>
            <w:sz w:val="24"/>
          </w:rPr>
          <w:t>ynaisheng@163.com</w:t>
        </w:r>
      </w:hyperlink>
    </w:p>
    <w:p w14:paraId="7BC8BC28" w14:textId="77777777" w:rsidR="00991CF0" w:rsidRDefault="00991CF0" w:rsidP="00991CF0">
      <w:pPr>
        <w:spacing w:line="480" w:lineRule="auto"/>
        <w:ind w:firstLineChars="200" w:firstLine="480"/>
        <w:rPr>
          <w:sz w:val="24"/>
        </w:rPr>
      </w:pPr>
    </w:p>
    <w:tbl>
      <w:tblPr>
        <w:tblW w:w="8237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96"/>
        <w:gridCol w:w="5741"/>
      </w:tblGrid>
      <w:tr w:rsidR="00991CF0" w:rsidRPr="00991CF0" w14:paraId="64E9115D" w14:textId="77777777" w:rsidTr="00991CF0"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378AD8F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类型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7A736AA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手持式叶绿素测量计</w:t>
            </w:r>
          </w:p>
        </w:tc>
      </w:tr>
      <w:tr w:rsidR="00991CF0" w:rsidRPr="00991CF0" w14:paraId="7D3FBB73" w14:textId="77777777" w:rsidTr="00991CF0"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C4C157E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lastRenderedPageBreak/>
              <w:t>测量样本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DE17483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植物叶片</w:t>
            </w:r>
          </w:p>
        </w:tc>
      </w:tr>
      <w:tr w:rsidR="00991CF0" w:rsidRPr="00991CF0" w14:paraId="4C69BE58" w14:textId="77777777" w:rsidTr="00991CF0"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1072058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测量系统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970834B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利用两个波长下的光密度差别</w:t>
            </w:r>
          </w:p>
        </w:tc>
      </w:tr>
      <w:tr w:rsidR="00991CF0" w:rsidRPr="00991CF0" w14:paraId="3410CE08" w14:textId="77777777" w:rsidTr="00991CF0"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FB8179B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测量面积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46E3C6C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2mm x 3mm</w:t>
            </w:r>
          </w:p>
        </w:tc>
      </w:tr>
      <w:tr w:rsidR="00991CF0" w:rsidRPr="00991CF0" w14:paraId="4D9BC9E9" w14:textId="77777777" w:rsidTr="00991CF0">
        <w:trPr>
          <w:trHeight w:val="363"/>
        </w:trPr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3BCD7BC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测量最大厚度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EACFE11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1.2mm</w:t>
            </w:r>
          </w:p>
        </w:tc>
      </w:tr>
      <w:tr w:rsidR="00991CF0" w:rsidRPr="00991CF0" w14:paraId="70648C83" w14:textId="77777777" w:rsidTr="00991CF0">
        <w:trPr>
          <w:trHeight w:val="150"/>
        </w:trPr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C9DD3AC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叶片插入深度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DCE5A21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12mm</w:t>
            </w:r>
            <w:r w:rsidRPr="00991CF0">
              <w:rPr>
                <w:sz w:val="24"/>
              </w:rPr>
              <w:t>，深度滑块在</w:t>
            </w:r>
            <w:r w:rsidRPr="00991CF0">
              <w:rPr>
                <w:sz w:val="24"/>
              </w:rPr>
              <w:t>0-6mm</w:t>
            </w:r>
            <w:r w:rsidRPr="00991CF0">
              <w:rPr>
                <w:sz w:val="24"/>
              </w:rPr>
              <w:t>间可调</w:t>
            </w:r>
          </w:p>
        </w:tc>
      </w:tr>
      <w:tr w:rsidR="00991CF0" w:rsidRPr="00991CF0" w14:paraId="24E4023F" w14:textId="77777777" w:rsidTr="00991CF0"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C6F666A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光源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8B8CED8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2 LEDs (</w:t>
            </w:r>
            <w:r w:rsidRPr="00991CF0">
              <w:rPr>
                <w:sz w:val="24"/>
              </w:rPr>
              <w:t>发光二极管</w:t>
            </w:r>
            <w:r w:rsidRPr="00991CF0">
              <w:rPr>
                <w:sz w:val="24"/>
              </w:rPr>
              <w:t>)</w:t>
            </w:r>
          </w:p>
        </w:tc>
      </w:tr>
      <w:tr w:rsidR="00991CF0" w:rsidRPr="00991CF0" w14:paraId="25EDCA80" w14:textId="77777777" w:rsidTr="00991CF0"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A36F331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接收器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91C8382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1 SPD (</w:t>
            </w:r>
            <w:r w:rsidRPr="00991CF0">
              <w:rPr>
                <w:sz w:val="24"/>
              </w:rPr>
              <w:t>硅光电二极管</w:t>
            </w:r>
            <w:r w:rsidRPr="00991CF0">
              <w:rPr>
                <w:sz w:val="24"/>
              </w:rPr>
              <w:t>silicon photodiode)</w:t>
            </w:r>
          </w:p>
        </w:tc>
      </w:tr>
      <w:tr w:rsidR="00991CF0" w:rsidRPr="00991CF0" w14:paraId="4594E6A8" w14:textId="77777777" w:rsidTr="00991CF0"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E7E53C9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屏幕显示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F612434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测量数据：带有小数点的</w:t>
            </w:r>
            <w:r w:rsidRPr="00991CF0">
              <w:rPr>
                <w:sz w:val="24"/>
              </w:rPr>
              <w:t>3</w:t>
            </w:r>
            <w:r w:rsidRPr="00991CF0">
              <w:rPr>
                <w:sz w:val="24"/>
              </w:rPr>
              <w:t>位数</w:t>
            </w:r>
          </w:p>
          <w:p w14:paraId="0CB6C519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（</w:t>
            </w:r>
            <w:r w:rsidRPr="00991CF0">
              <w:rPr>
                <w:sz w:val="24"/>
              </w:rPr>
              <w:t>-9.9~99.9</w:t>
            </w:r>
            <w:r w:rsidRPr="00991CF0">
              <w:rPr>
                <w:sz w:val="24"/>
              </w:rPr>
              <w:t>步长为</w:t>
            </w:r>
            <w:r w:rsidRPr="00991CF0">
              <w:rPr>
                <w:sz w:val="24"/>
              </w:rPr>
              <w:t>0.1</w:t>
            </w:r>
            <w:r w:rsidRPr="00991CF0">
              <w:rPr>
                <w:sz w:val="24"/>
              </w:rPr>
              <w:t>单位）</w:t>
            </w:r>
          </w:p>
          <w:p w14:paraId="5AB3FA44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（</w:t>
            </w:r>
            <w:r w:rsidRPr="00991CF0">
              <w:rPr>
                <w:sz w:val="24"/>
              </w:rPr>
              <w:t>100~199</w:t>
            </w:r>
            <w:r w:rsidRPr="00991CF0">
              <w:rPr>
                <w:sz w:val="24"/>
              </w:rPr>
              <w:t>步长为</w:t>
            </w:r>
            <w:r w:rsidRPr="00991CF0">
              <w:rPr>
                <w:sz w:val="24"/>
              </w:rPr>
              <w:t>1</w:t>
            </w:r>
            <w:r w:rsidRPr="00991CF0">
              <w:rPr>
                <w:sz w:val="24"/>
              </w:rPr>
              <w:t>单位）</w:t>
            </w:r>
            <w:r w:rsidRPr="00991CF0">
              <w:rPr>
                <w:sz w:val="24"/>
              </w:rPr>
              <w:br/>
            </w:r>
            <w:r w:rsidRPr="00991CF0">
              <w:rPr>
                <w:sz w:val="24"/>
              </w:rPr>
              <w:t>数据号：</w:t>
            </w:r>
            <w:r w:rsidRPr="00991CF0">
              <w:rPr>
                <w:sz w:val="24"/>
              </w:rPr>
              <w:t>2</w:t>
            </w:r>
            <w:r w:rsidRPr="00991CF0">
              <w:rPr>
                <w:sz w:val="24"/>
              </w:rPr>
              <w:t>位数</w:t>
            </w:r>
          </w:p>
        </w:tc>
      </w:tr>
      <w:tr w:rsidR="00991CF0" w:rsidRPr="00991CF0" w14:paraId="06316DB1" w14:textId="77777777" w:rsidTr="00991CF0"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C61A0B5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表示范围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85F2C40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－</w:t>
            </w:r>
            <w:r w:rsidRPr="00991CF0">
              <w:rPr>
                <w:sz w:val="24"/>
              </w:rPr>
              <w:t>9.9</w:t>
            </w:r>
            <w:r w:rsidRPr="00991CF0">
              <w:rPr>
                <w:sz w:val="24"/>
              </w:rPr>
              <w:t>～</w:t>
            </w:r>
            <w:r w:rsidRPr="00991CF0">
              <w:rPr>
                <w:sz w:val="24"/>
              </w:rPr>
              <w:t>199 SPAD</w:t>
            </w:r>
            <w:r w:rsidRPr="00991CF0">
              <w:rPr>
                <w:sz w:val="24"/>
              </w:rPr>
              <w:t>单位</w:t>
            </w:r>
          </w:p>
        </w:tc>
      </w:tr>
      <w:tr w:rsidR="00991CF0" w:rsidRPr="00991CF0" w14:paraId="2AB5D6AC" w14:textId="77777777" w:rsidTr="00991CF0"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149DBFE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数据存储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9897E0E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30</w:t>
            </w:r>
            <w:r w:rsidRPr="00991CF0">
              <w:rPr>
                <w:sz w:val="24"/>
              </w:rPr>
              <w:t>个数据</w:t>
            </w:r>
          </w:p>
        </w:tc>
      </w:tr>
      <w:tr w:rsidR="00991CF0" w:rsidRPr="00991CF0" w14:paraId="48E260BA" w14:textId="77777777" w:rsidTr="00991CF0"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CF95A6E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控制器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50EEE8D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电源开关</w:t>
            </w:r>
            <w:r w:rsidRPr="00991CF0">
              <w:rPr>
                <w:sz w:val="24"/>
              </w:rPr>
              <w:t>, AVERAGE </w:t>
            </w:r>
            <w:r w:rsidRPr="00991CF0">
              <w:rPr>
                <w:sz w:val="24"/>
              </w:rPr>
              <w:t>键</w:t>
            </w:r>
            <w:r w:rsidRPr="00991CF0">
              <w:rPr>
                <w:sz w:val="24"/>
              </w:rPr>
              <w:t>, ALL DATA DELETE </w:t>
            </w:r>
            <w:r w:rsidRPr="00991CF0">
              <w:rPr>
                <w:sz w:val="24"/>
              </w:rPr>
              <w:t>键</w:t>
            </w:r>
            <w:r w:rsidRPr="00991CF0">
              <w:rPr>
                <w:sz w:val="24"/>
              </w:rPr>
              <w:t>, ONE DATA DELETE </w:t>
            </w:r>
            <w:r w:rsidRPr="00991CF0">
              <w:rPr>
                <w:sz w:val="24"/>
              </w:rPr>
              <w:t>键，和</w:t>
            </w:r>
            <w:r w:rsidRPr="00991CF0">
              <w:rPr>
                <w:sz w:val="24"/>
              </w:rPr>
              <w:t>1DATA RECALL </w:t>
            </w:r>
            <w:r w:rsidRPr="00991CF0">
              <w:rPr>
                <w:sz w:val="24"/>
              </w:rPr>
              <w:t>键</w:t>
            </w:r>
          </w:p>
        </w:tc>
      </w:tr>
      <w:tr w:rsidR="00991CF0" w:rsidRPr="00991CF0" w14:paraId="4C21A4B6" w14:textId="77777777" w:rsidTr="00991CF0"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FA5A0AE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电源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011F647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2 </w:t>
            </w:r>
            <w:r w:rsidRPr="00991CF0">
              <w:rPr>
                <w:sz w:val="24"/>
              </w:rPr>
              <w:t>节</w:t>
            </w:r>
            <w:r w:rsidRPr="00991CF0">
              <w:rPr>
                <w:sz w:val="24"/>
              </w:rPr>
              <w:t>1.5V AA </w:t>
            </w:r>
            <w:r w:rsidRPr="00991CF0">
              <w:rPr>
                <w:sz w:val="24"/>
              </w:rPr>
              <w:t>碱性电池</w:t>
            </w:r>
            <w:proofErr w:type="gramStart"/>
            <w:r w:rsidRPr="00991CF0">
              <w:rPr>
                <w:sz w:val="24"/>
              </w:rPr>
              <w:t>或碳锌</w:t>
            </w:r>
            <w:proofErr w:type="gramEnd"/>
            <w:r w:rsidRPr="00991CF0">
              <w:rPr>
                <w:sz w:val="24"/>
              </w:rPr>
              <w:t>电池</w:t>
            </w:r>
          </w:p>
        </w:tc>
      </w:tr>
      <w:tr w:rsidR="00991CF0" w:rsidRPr="00991CF0" w14:paraId="757C9999" w14:textId="77777777" w:rsidTr="00991CF0"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1B8A652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电池寿命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3D174D9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20,000 </w:t>
            </w:r>
            <w:r w:rsidRPr="00991CF0">
              <w:rPr>
                <w:sz w:val="24"/>
              </w:rPr>
              <w:t>次以上测量</w:t>
            </w:r>
          </w:p>
        </w:tc>
      </w:tr>
      <w:tr w:rsidR="00991CF0" w:rsidRPr="00991CF0" w14:paraId="1CAE0702" w14:textId="77777777" w:rsidTr="00991CF0">
        <w:trPr>
          <w:trHeight w:val="431"/>
        </w:trPr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81D6A95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测量的最小间隔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B8EB477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小于</w:t>
            </w:r>
            <w:r w:rsidRPr="00991CF0">
              <w:rPr>
                <w:sz w:val="24"/>
              </w:rPr>
              <w:t>2 </w:t>
            </w:r>
            <w:r w:rsidRPr="00991CF0">
              <w:rPr>
                <w:sz w:val="24"/>
              </w:rPr>
              <w:t>秒</w:t>
            </w:r>
          </w:p>
        </w:tc>
      </w:tr>
      <w:tr w:rsidR="00991CF0" w:rsidRPr="00991CF0" w14:paraId="61513A4E" w14:textId="77777777" w:rsidTr="00991CF0"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B4FA008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精度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8BB379D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±1 SPAD </w:t>
            </w:r>
            <w:r w:rsidRPr="00991CF0">
              <w:rPr>
                <w:sz w:val="24"/>
              </w:rPr>
              <w:t>单位之内</w:t>
            </w:r>
          </w:p>
        </w:tc>
      </w:tr>
      <w:tr w:rsidR="00991CF0" w:rsidRPr="00991CF0" w14:paraId="409EAC23" w14:textId="77777777" w:rsidTr="00991CF0"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436ABFD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可重复性</w:t>
            </w:r>
            <w:proofErr w:type="spellStart"/>
            <w:r w:rsidRPr="00991CF0">
              <w:rPr>
                <w:sz w:val="24"/>
              </w:rPr>
              <w:lastRenderedPageBreak/>
              <w:t>repeatablilty</w:t>
            </w:r>
            <w:proofErr w:type="spellEnd"/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070C0BB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lastRenderedPageBreak/>
              <w:t>±0.3 SPAD </w:t>
            </w:r>
            <w:r w:rsidRPr="00991CF0">
              <w:rPr>
                <w:sz w:val="24"/>
              </w:rPr>
              <w:t>单位之内</w:t>
            </w:r>
            <w:r w:rsidRPr="00991CF0">
              <w:rPr>
                <w:sz w:val="24"/>
              </w:rPr>
              <w:t> (SPAD </w:t>
            </w:r>
            <w:r w:rsidRPr="00991CF0">
              <w:rPr>
                <w:sz w:val="24"/>
              </w:rPr>
              <w:t>值在</w:t>
            </w:r>
            <w:r w:rsidRPr="00991CF0">
              <w:rPr>
                <w:sz w:val="24"/>
              </w:rPr>
              <w:t>0 </w:t>
            </w:r>
            <w:r w:rsidRPr="00991CF0">
              <w:rPr>
                <w:sz w:val="24"/>
              </w:rPr>
              <w:t>到</w:t>
            </w:r>
            <w:r w:rsidRPr="00991CF0">
              <w:rPr>
                <w:sz w:val="24"/>
              </w:rPr>
              <w:t>50</w:t>
            </w:r>
            <w:r w:rsidRPr="00991CF0">
              <w:rPr>
                <w:sz w:val="24"/>
              </w:rPr>
              <w:t>之间时</w:t>
            </w:r>
            <w:r w:rsidRPr="00991CF0">
              <w:rPr>
                <w:sz w:val="24"/>
              </w:rPr>
              <w:t>)</w:t>
            </w:r>
          </w:p>
        </w:tc>
      </w:tr>
      <w:tr w:rsidR="00991CF0" w:rsidRPr="00991CF0" w14:paraId="360866DF" w14:textId="77777777" w:rsidTr="00991CF0"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23E8B44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再现性</w:t>
            </w:r>
            <w:r w:rsidRPr="00991CF0">
              <w:rPr>
                <w:sz w:val="24"/>
              </w:rPr>
              <w:t>Reproducibility</w:t>
            </w:r>
          </w:p>
          <w:p w14:paraId="54716D4B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温度漂移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E7ABBED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±0.5 SPAD </w:t>
            </w:r>
            <w:r w:rsidRPr="00991CF0">
              <w:rPr>
                <w:sz w:val="24"/>
              </w:rPr>
              <w:t>单位之内</w:t>
            </w:r>
            <w:r w:rsidRPr="00991CF0">
              <w:rPr>
                <w:sz w:val="24"/>
              </w:rPr>
              <w:t> (SPAD </w:t>
            </w:r>
            <w:r w:rsidRPr="00991CF0">
              <w:rPr>
                <w:sz w:val="24"/>
              </w:rPr>
              <w:t>值在</w:t>
            </w:r>
            <w:r w:rsidRPr="00991CF0">
              <w:rPr>
                <w:sz w:val="24"/>
              </w:rPr>
              <w:t> 0 </w:t>
            </w:r>
            <w:r w:rsidRPr="00991CF0">
              <w:rPr>
                <w:sz w:val="24"/>
              </w:rPr>
              <w:t>到</w:t>
            </w:r>
            <w:r w:rsidRPr="00991CF0">
              <w:rPr>
                <w:sz w:val="24"/>
              </w:rPr>
              <w:t> 50</w:t>
            </w:r>
            <w:r w:rsidRPr="00991CF0">
              <w:rPr>
                <w:sz w:val="24"/>
              </w:rPr>
              <w:t>之间时</w:t>
            </w:r>
            <w:r w:rsidRPr="00991CF0">
              <w:rPr>
                <w:sz w:val="24"/>
              </w:rPr>
              <w:t>)</w:t>
            </w:r>
          </w:p>
          <w:p w14:paraId="6588393B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少于</w:t>
            </w:r>
            <w:r w:rsidRPr="00991CF0">
              <w:rPr>
                <w:sz w:val="24"/>
              </w:rPr>
              <w:t>±0.04 SPAD</w:t>
            </w:r>
            <w:r w:rsidRPr="00991CF0">
              <w:rPr>
                <w:sz w:val="24"/>
              </w:rPr>
              <w:t>单位</w:t>
            </w:r>
            <w:r w:rsidRPr="00991CF0">
              <w:rPr>
                <w:sz w:val="24"/>
              </w:rPr>
              <w:t>/℃</w:t>
            </w:r>
          </w:p>
        </w:tc>
      </w:tr>
      <w:tr w:rsidR="00991CF0" w:rsidRPr="00991CF0" w14:paraId="4F1F92AB" w14:textId="77777777" w:rsidTr="00991CF0"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B5F5C10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温度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45BD6F7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操作温度：</w:t>
            </w:r>
            <w:r w:rsidRPr="00991CF0">
              <w:rPr>
                <w:sz w:val="24"/>
              </w:rPr>
              <w:t>0</w:t>
            </w:r>
            <w:r w:rsidRPr="00991CF0">
              <w:rPr>
                <w:sz w:val="24"/>
              </w:rPr>
              <w:t>～</w:t>
            </w:r>
            <w:r w:rsidRPr="00991CF0">
              <w:rPr>
                <w:sz w:val="24"/>
              </w:rPr>
              <w:t>50℃</w:t>
            </w:r>
          </w:p>
          <w:p w14:paraId="22526CAB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保存温度：</w:t>
            </w:r>
            <w:r w:rsidRPr="00991CF0">
              <w:rPr>
                <w:sz w:val="24"/>
              </w:rPr>
              <w:t>-20~55℃</w:t>
            </w:r>
          </w:p>
        </w:tc>
      </w:tr>
      <w:tr w:rsidR="00991CF0" w:rsidRPr="00991CF0" w14:paraId="184E69E8" w14:textId="77777777" w:rsidTr="00991CF0"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94A8CF5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尺寸</w:t>
            </w:r>
            <w:r w:rsidRPr="00991CF0">
              <w:rPr>
                <w:sz w:val="24"/>
              </w:rPr>
              <w:t>(W x H x D)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C0E3686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78 x 164 x 49mm</w:t>
            </w:r>
          </w:p>
        </w:tc>
      </w:tr>
      <w:tr w:rsidR="00991CF0" w:rsidRPr="00991CF0" w14:paraId="47642485" w14:textId="77777777" w:rsidTr="00991CF0"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34197BD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重量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666F8D0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225g (</w:t>
            </w:r>
            <w:r w:rsidRPr="00991CF0">
              <w:rPr>
                <w:sz w:val="24"/>
              </w:rPr>
              <w:t>不包括电池</w:t>
            </w:r>
            <w:r w:rsidRPr="00991CF0">
              <w:rPr>
                <w:sz w:val="24"/>
              </w:rPr>
              <w:t>)</w:t>
            </w:r>
          </w:p>
        </w:tc>
      </w:tr>
      <w:tr w:rsidR="00991CF0" w:rsidRPr="00991CF0" w14:paraId="3B5109E0" w14:textId="77777777" w:rsidTr="00991CF0">
        <w:tc>
          <w:tcPr>
            <w:tcW w:w="1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7D9DDCD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其他</w:t>
            </w:r>
          </w:p>
        </w:tc>
        <w:tc>
          <w:tcPr>
            <w:tcW w:w="34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C1EF95C" w14:textId="77777777" w:rsidR="00991CF0" w:rsidRPr="00991CF0" w:rsidRDefault="00991CF0" w:rsidP="00991CF0">
            <w:pPr>
              <w:spacing w:line="480" w:lineRule="auto"/>
              <w:ind w:firstLineChars="200" w:firstLine="480"/>
              <w:rPr>
                <w:sz w:val="24"/>
              </w:rPr>
            </w:pPr>
            <w:r w:rsidRPr="00991CF0">
              <w:rPr>
                <w:sz w:val="24"/>
              </w:rPr>
              <w:t>测量完成响一声，连续响是出错；输入补偿值功能</w:t>
            </w:r>
          </w:p>
        </w:tc>
      </w:tr>
    </w:tbl>
    <w:p w14:paraId="0E44162E" w14:textId="77777777" w:rsidR="00991CF0" w:rsidRPr="00991CF0" w:rsidRDefault="00991CF0" w:rsidP="00991CF0">
      <w:pPr>
        <w:spacing w:line="480" w:lineRule="auto"/>
        <w:ind w:firstLineChars="200" w:firstLine="480"/>
        <w:rPr>
          <w:rFonts w:hint="eastAsia"/>
          <w:sz w:val="24"/>
        </w:rPr>
      </w:pPr>
    </w:p>
    <w:sectPr w:rsidR="00991CF0" w:rsidRPr="00991CF0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88448" w14:textId="77777777" w:rsidR="00611146" w:rsidRDefault="00611146" w:rsidP="009C1702">
      <w:r>
        <w:separator/>
      </w:r>
    </w:p>
  </w:endnote>
  <w:endnote w:type="continuationSeparator" w:id="0">
    <w:p w14:paraId="7380D4D2" w14:textId="77777777" w:rsidR="00611146" w:rsidRDefault="00611146" w:rsidP="009C17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7D31E" w14:textId="77777777" w:rsidR="00611146" w:rsidRDefault="00611146" w:rsidP="009C1702">
      <w:r>
        <w:separator/>
      </w:r>
    </w:p>
  </w:footnote>
  <w:footnote w:type="continuationSeparator" w:id="0">
    <w:p w14:paraId="4A285A79" w14:textId="77777777" w:rsidR="00611146" w:rsidRDefault="00611146" w:rsidP="009C17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A0BD2"/>
    <w:multiLevelType w:val="hybridMultilevel"/>
    <w:tmpl w:val="DB90B812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1475776"/>
    <w:multiLevelType w:val="multilevel"/>
    <w:tmpl w:val="46442D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1656805"/>
    <w:multiLevelType w:val="hybridMultilevel"/>
    <w:tmpl w:val="4106DB96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09288627">
    <w:abstractNumId w:val="2"/>
  </w:num>
  <w:num w:numId="2" w16cid:durableId="956059768">
    <w:abstractNumId w:val="0"/>
  </w:num>
  <w:num w:numId="3" w16cid:durableId="14902893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MDY1MTEwMjM0NTNV0lEKTi0uzszPAykwqwUAk5BjgCwAAAA="/>
  </w:docVars>
  <w:rsids>
    <w:rsidRoot w:val="00A64628"/>
    <w:rsid w:val="0003579C"/>
    <w:rsid w:val="00083197"/>
    <w:rsid w:val="001C4380"/>
    <w:rsid w:val="00293705"/>
    <w:rsid w:val="002E6A4B"/>
    <w:rsid w:val="00601948"/>
    <w:rsid w:val="00611146"/>
    <w:rsid w:val="00771C96"/>
    <w:rsid w:val="00965788"/>
    <w:rsid w:val="00991CF0"/>
    <w:rsid w:val="009C1702"/>
    <w:rsid w:val="00A64628"/>
    <w:rsid w:val="00A72CB9"/>
    <w:rsid w:val="00E06C6E"/>
    <w:rsid w:val="00FA4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56E3BE"/>
  <w15:chartTrackingRefBased/>
  <w15:docId w15:val="{B97519D3-7435-4FE3-943D-70157855C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462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A64628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C17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C1702"/>
    <w:rPr>
      <w:rFonts w:ascii="Times New Roman" w:eastAsia="宋体" w:hAnsi="Times New Roman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C170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C1702"/>
    <w:rPr>
      <w:rFonts w:ascii="Times New Roman" w:eastAsia="宋体" w:hAnsi="Times New Roman" w:cs="Times New Roman"/>
      <w:sz w:val="18"/>
      <w:szCs w:val="18"/>
    </w:rPr>
  </w:style>
  <w:style w:type="character" w:styleId="a8">
    <w:name w:val="Hyperlink"/>
    <w:basedOn w:val="a0"/>
    <w:uiPriority w:val="99"/>
    <w:unhideWhenUsed/>
    <w:rsid w:val="00991CF0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991C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1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0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ynaisheng@163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51</Words>
  <Characters>866</Characters>
  <Application>Microsoft Office Word</Application>
  <DocSecurity>0</DocSecurity>
  <Lines>7</Lines>
  <Paragraphs>2</Paragraphs>
  <ScaleCrop>false</ScaleCrop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 Yang</dc:creator>
  <cp:keywords/>
  <dc:description/>
  <cp:lastModifiedBy>Gao Yang</cp:lastModifiedBy>
  <cp:revision>2</cp:revision>
  <dcterms:created xsi:type="dcterms:W3CDTF">2022-10-25T01:03:00Z</dcterms:created>
  <dcterms:modified xsi:type="dcterms:W3CDTF">2022-10-25T01:03:00Z</dcterms:modified>
</cp:coreProperties>
</file>